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Two players are playing a game with this array: player 1 and player 2.</w:t>
      </w:r>
    </w:p>
    <w:p>
      <w:pPr>
        <w:pStyle w:val="BodyText"/>
      </w:pPr>
      <w:r>
        <w:t xml:space="preserve">Player 1 and player 2 take turns, with player 1 starting first. Both players start the game with a scor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. At each turn, the player takes one of the numbers from either end of the array (i.e.,</w:t>
      </w:r>
      <w:r>
        <w:t xml:space="preserve"> </w:t>
      </w:r>
      <w:r>
        <w:rPr>
          <w:rStyle w:val="VerbatimChar"/>
        </w:rPr>
        <w:t xml:space="preserve">nums[0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s[nums.length - 1]</w:t>
      </w:r>
      <w:r>
        <w:t xml:space="preserve">) which reduces the size of the array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e player adds the chosen number to their score. The game ends when there are no more elements in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Player 1 can win the game. If the scores of both players are equal, then player 1 is still the winner, and you should also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You may assume that both players are playing optimal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5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nitially, player 1 can choose between 1 and 2. </w:t>
      </w:r>
      <w:r>
        <w:br/>
      </w:r>
      <w:r>
        <w:rPr>
          <w:rStyle w:val="VerbatimChar"/>
        </w:rPr>
        <w:t xml:space="preserve">If he chooses 2 (or 1), then player 2 can choose from 1 (or 2) and 5. If player 2 chooses 5, then player 1 will be left with 1 (or 2). </w:t>
      </w:r>
      <w:r>
        <w:br/>
      </w:r>
      <w:r>
        <w:rPr>
          <w:rStyle w:val="VerbatimChar"/>
        </w:rPr>
        <w:t xml:space="preserve">So, final score of player 1 is 1 + 2 = 3, and player 2 is 5. </w:t>
      </w:r>
      <w:r>
        <w:br/>
      </w:r>
      <w:r>
        <w:rPr>
          <w:rStyle w:val="VerbatimChar"/>
        </w:rPr>
        <w:t xml:space="preserve">Hence, player 1 will never be the winner and you need to return fals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,233,7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Player 1 first chooses 1. Then player 2 has to choose between 5 and 7. No matter which number player 2 choose, player 1 can choose 233.</w:t>
      </w:r>
      <w:r>
        <w:br/>
      </w:r>
      <w:r>
        <w:rPr>
          <w:rStyle w:val="VerbatimChar"/>
        </w:rPr>
        <w:t xml:space="preserve">Finally, player 1 has more score (234) than player 2 (12), so you need to return True representing player1 can wi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34Z</dcterms:created>
  <dcterms:modified xsi:type="dcterms:W3CDTF">2024-03-25T1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